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2564D" w14:textId="10F373D5" w:rsidR="000363FD" w:rsidRDefault="000363FD" w:rsidP="00045B95">
      <w:pPr>
        <w:pStyle w:val="NoSpacing"/>
        <w:rPr>
          <w:b/>
          <w:bCs/>
        </w:rPr>
      </w:pPr>
    </w:p>
    <w:p w14:paraId="3DB187D1" w14:textId="5663745A" w:rsidR="00DD7D4C" w:rsidRPr="006C3ADD" w:rsidRDefault="0043091B" w:rsidP="00C9596F">
      <w:pPr>
        <w:pStyle w:val="NoSpacing"/>
        <w:ind w:left="2880" w:firstLine="720"/>
        <w:rPr>
          <w:b/>
          <w:bCs/>
        </w:rPr>
      </w:pPr>
      <w:r>
        <w:rPr>
          <w:b/>
          <w:bCs/>
        </w:rPr>
        <w:t>ELDERS COUNCIL</w:t>
      </w:r>
      <w:r w:rsidR="00A91767">
        <w:rPr>
          <w:b/>
          <w:bCs/>
        </w:rPr>
        <w:t xml:space="preserve"> MEETING</w:t>
      </w:r>
    </w:p>
    <w:p w14:paraId="730B1D81" w14:textId="72DB29CF" w:rsidR="006C3ADD" w:rsidRDefault="00C9596F" w:rsidP="006C3ADD">
      <w:pPr>
        <w:pStyle w:val="NoSpacing"/>
        <w:jc w:val="center"/>
      </w:pPr>
      <w:r>
        <w:t xml:space="preserve">      </w:t>
      </w:r>
      <w:r w:rsidR="00A91767">
        <w:t>PUERTA CHURCH</w:t>
      </w:r>
    </w:p>
    <w:p w14:paraId="75DE41BB" w14:textId="20F60437" w:rsidR="00045B95" w:rsidRDefault="00AC7704" w:rsidP="00A91767">
      <w:pPr>
        <w:pStyle w:val="NoSpacing"/>
        <w:jc w:val="center"/>
      </w:pPr>
      <w:r>
        <w:t xml:space="preserve">      </w:t>
      </w:r>
      <w:r w:rsidR="00603103">
        <w:t>February 4</w:t>
      </w:r>
      <w:r>
        <w:t>, 2023</w:t>
      </w:r>
    </w:p>
    <w:p w14:paraId="0D6AD00C" w14:textId="77777777" w:rsidR="00890B7B" w:rsidRDefault="00890B7B" w:rsidP="00A91767">
      <w:pPr>
        <w:pStyle w:val="NoSpacing"/>
        <w:jc w:val="center"/>
      </w:pPr>
    </w:p>
    <w:p w14:paraId="751C3FF7" w14:textId="27F5E35F" w:rsidR="0043091B" w:rsidRDefault="00A91767" w:rsidP="0043091B">
      <w:pPr>
        <w:pStyle w:val="NoSpacing"/>
        <w:rPr>
          <w:b/>
          <w:bCs/>
        </w:rPr>
      </w:pPr>
      <w:r w:rsidRPr="00A0476D">
        <w:rPr>
          <w:b/>
          <w:bCs/>
        </w:rPr>
        <w:t>Present</w:t>
      </w:r>
      <w:r>
        <w:t xml:space="preserve">: </w:t>
      </w:r>
      <w:r w:rsidR="0043091B">
        <w:rPr>
          <w:b/>
          <w:bCs/>
        </w:rPr>
        <w:tab/>
      </w:r>
      <w:r w:rsidR="0043091B" w:rsidRPr="00AC7704">
        <w:t>Tanamal, Herman Bill</w:t>
      </w:r>
      <w:r w:rsidR="000C6929">
        <w:tab/>
      </w:r>
      <w:r w:rsidR="000C6929">
        <w:tab/>
      </w:r>
      <w:r w:rsidR="000C6929">
        <w:tab/>
        <w:t>Ivy Tanamal</w:t>
      </w:r>
    </w:p>
    <w:p w14:paraId="7148C5E7" w14:textId="4FAAB7C9" w:rsidR="0043091B" w:rsidRDefault="0043091B" w:rsidP="0043091B">
      <w:pPr>
        <w:pStyle w:val="NoSpacing"/>
        <w:rPr>
          <w:b/>
          <w:bCs/>
        </w:rPr>
      </w:pPr>
      <w:r>
        <w:rPr>
          <w:b/>
          <w:bCs/>
        </w:rPr>
        <w:t xml:space="preserve">            </w:t>
      </w:r>
      <w:r w:rsidR="00AC7704">
        <w:rPr>
          <w:b/>
          <w:bCs/>
        </w:rPr>
        <w:t xml:space="preserve">    </w:t>
      </w:r>
      <w:r w:rsidR="00AC7704">
        <w:rPr>
          <w:b/>
          <w:bCs/>
        </w:rPr>
        <w:tab/>
      </w:r>
      <w:r>
        <w:rPr>
          <w:b/>
          <w:bCs/>
        </w:rPr>
        <w:t>Tanamal, Arne Jo</w:t>
      </w:r>
      <w:r w:rsidR="00AC7704">
        <w:rPr>
          <w:b/>
          <w:bCs/>
        </w:rPr>
        <w:t>b</w:t>
      </w:r>
      <w:r w:rsidR="00AC7704">
        <w:rPr>
          <w:b/>
          <w:bCs/>
        </w:rPr>
        <w:tab/>
      </w:r>
      <w:r w:rsidR="00AC7704">
        <w:rPr>
          <w:b/>
          <w:bCs/>
        </w:rPr>
        <w:tab/>
      </w:r>
      <w:r w:rsidR="00AC7704">
        <w:rPr>
          <w:b/>
          <w:bCs/>
        </w:rPr>
        <w:tab/>
      </w:r>
      <w:r w:rsidR="007F2CA9">
        <w:rPr>
          <w:b/>
          <w:bCs/>
        </w:rPr>
        <w:t>Bro &amp; Mrs Alfinda</w:t>
      </w:r>
      <w:r w:rsidR="00AC7704">
        <w:rPr>
          <w:b/>
          <w:bCs/>
        </w:rPr>
        <w:tab/>
      </w:r>
    </w:p>
    <w:p w14:paraId="4F0DF48D" w14:textId="630D5788" w:rsidR="0043091B" w:rsidRDefault="0043091B" w:rsidP="0043091B">
      <w:pPr>
        <w:pStyle w:val="NoSpacing"/>
        <w:rPr>
          <w:b/>
          <w:bCs/>
        </w:rPr>
      </w:pPr>
      <w:r>
        <w:rPr>
          <w:b/>
          <w:bCs/>
        </w:rPr>
        <w:t xml:space="preserve">              </w:t>
      </w:r>
      <w:r>
        <w:rPr>
          <w:b/>
          <w:bCs/>
        </w:rPr>
        <w:tab/>
      </w:r>
      <w:r>
        <w:rPr>
          <w:b/>
          <w:bCs/>
        </w:rPr>
        <w:tab/>
        <w:t>Pastor Dan Baang</w:t>
      </w:r>
      <w:r w:rsidR="009C45F3">
        <w:rPr>
          <w:b/>
          <w:bCs/>
        </w:rPr>
        <w:tab/>
      </w:r>
      <w:r w:rsidR="009C45F3">
        <w:rPr>
          <w:b/>
          <w:bCs/>
        </w:rPr>
        <w:tab/>
      </w:r>
      <w:r w:rsidR="009C45F3">
        <w:rPr>
          <w:b/>
          <w:bCs/>
        </w:rPr>
        <w:tab/>
        <w:t>Combis, Wilfredo</w:t>
      </w:r>
    </w:p>
    <w:p w14:paraId="4788EDE4" w14:textId="72717825" w:rsidR="00045B95" w:rsidRPr="0043091B" w:rsidRDefault="0043091B" w:rsidP="0043091B">
      <w:pPr>
        <w:pStyle w:val="NoSpacing"/>
        <w:rPr>
          <w:b/>
          <w:bCs/>
        </w:rPr>
      </w:pPr>
      <w:r>
        <w:rPr>
          <w:b/>
          <w:bCs/>
        </w:rPr>
        <w:t xml:space="preserve">                </w:t>
      </w:r>
      <w:r w:rsidR="00045B95">
        <w:t xml:space="preserve"> </w:t>
      </w:r>
      <w:r>
        <w:t xml:space="preserve">    </w:t>
      </w:r>
      <w:r>
        <w:tab/>
      </w:r>
      <w:r w:rsidRPr="0043091B">
        <w:rPr>
          <w:b/>
          <w:bCs/>
        </w:rPr>
        <w:t>Menzel, Ruth</w:t>
      </w:r>
      <w:r w:rsidRPr="0043091B">
        <w:rPr>
          <w:b/>
          <w:bCs/>
        </w:rPr>
        <w:tab/>
      </w:r>
      <w:r w:rsidRPr="0043091B">
        <w:rPr>
          <w:b/>
          <w:bCs/>
        </w:rPr>
        <w:tab/>
      </w:r>
      <w:r w:rsidRPr="0043091B">
        <w:rPr>
          <w:b/>
          <w:bCs/>
        </w:rPr>
        <w:tab/>
      </w:r>
      <w:r w:rsidRPr="0043091B">
        <w:rPr>
          <w:b/>
          <w:bCs/>
        </w:rPr>
        <w:tab/>
      </w:r>
      <w:r w:rsidRPr="00AC7704">
        <w:t>Tanamal, Ethel Ann</w:t>
      </w:r>
    </w:p>
    <w:p w14:paraId="26BECF4E" w14:textId="7D0E1C18" w:rsidR="00A0476D" w:rsidRDefault="0043091B" w:rsidP="00045B95">
      <w:pPr>
        <w:pStyle w:val="NoSpacing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 w:rsidR="00AC7704" w:rsidRPr="00257961">
        <w:t>Puerta Brethren</w:t>
      </w:r>
      <w:r w:rsidR="00257961">
        <w:rPr>
          <w:b/>
          <w:bCs/>
        </w:rPr>
        <w:tab/>
      </w:r>
      <w:r w:rsidR="00257961">
        <w:rPr>
          <w:b/>
          <w:bCs/>
        </w:rPr>
        <w:tab/>
      </w:r>
      <w:r w:rsidR="00257961">
        <w:rPr>
          <w:b/>
          <w:bCs/>
        </w:rPr>
        <w:tab/>
        <w:t>Lim, Tata</w:t>
      </w:r>
    </w:p>
    <w:p w14:paraId="10533D88" w14:textId="3BB6C2E0" w:rsidR="0043091B" w:rsidRDefault="007F2CA9" w:rsidP="00045B95">
      <w:pPr>
        <w:pStyle w:val="NoSpacing"/>
      </w:pPr>
      <w:r>
        <w:rPr>
          <w:b/>
          <w:bCs/>
        </w:rPr>
        <w:tab/>
      </w:r>
      <w:r>
        <w:rPr>
          <w:b/>
          <w:bCs/>
        </w:rPr>
        <w:tab/>
      </w:r>
      <w:r w:rsidRPr="007F2CA9">
        <w:t>Baang, Fidel</w:t>
      </w:r>
      <w:r w:rsidRPr="007F2CA9">
        <w:tab/>
      </w:r>
      <w:r w:rsidRPr="007F2CA9">
        <w:tab/>
      </w:r>
      <w:r w:rsidRPr="007F2CA9">
        <w:tab/>
      </w:r>
      <w:r w:rsidRPr="007F2CA9">
        <w:tab/>
        <w:t>Mahinay, Jennyson</w:t>
      </w:r>
    </w:p>
    <w:p w14:paraId="6D5ED5B4" w14:textId="77777777" w:rsidR="007F2CA9" w:rsidRPr="007F2CA9" w:rsidRDefault="007F2CA9" w:rsidP="00045B95">
      <w:pPr>
        <w:pStyle w:val="NoSpacing"/>
      </w:pPr>
    </w:p>
    <w:p w14:paraId="3293BE7B" w14:textId="5AE72FAA" w:rsidR="00C03C8F" w:rsidRPr="00C03C8F" w:rsidRDefault="00C03C8F" w:rsidP="00C03C8F">
      <w:pPr>
        <w:pStyle w:val="NoSpacing"/>
        <w:numPr>
          <w:ilvl w:val="0"/>
          <w:numId w:val="3"/>
        </w:numPr>
      </w:pPr>
      <w:r>
        <w:rPr>
          <w:b/>
          <w:bCs/>
        </w:rPr>
        <w:t>CALL TO ORDER/OPENING REMARKS</w:t>
      </w:r>
    </w:p>
    <w:p w14:paraId="6D882BD7" w14:textId="5803ACAA" w:rsidR="00C03C8F" w:rsidRDefault="006831EB" w:rsidP="00C03C8F">
      <w:pPr>
        <w:pStyle w:val="NoSpacing"/>
        <w:numPr>
          <w:ilvl w:val="0"/>
          <w:numId w:val="4"/>
        </w:numPr>
      </w:pPr>
      <w:r>
        <w:t xml:space="preserve">Presider: Elder </w:t>
      </w:r>
      <w:r w:rsidR="009C45F3">
        <w:t>Wilfredo</w:t>
      </w:r>
      <w:r>
        <w:t xml:space="preserve"> Combis</w:t>
      </w:r>
    </w:p>
    <w:p w14:paraId="5A9E2659" w14:textId="694D2EEB" w:rsidR="00C03C8F" w:rsidRDefault="006831EB" w:rsidP="00C03C8F">
      <w:pPr>
        <w:pStyle w:val="NoSpacing"/>
        <w:numPr>
          <w:ilvl w:val="0"/>
          <w:numId w:val="4"/>
        </w:numPr>
      </w:pPr>
      <w:r>
        <w:t xml:space="preserve">Opening Prayer: </w:t>
      </w:r>
      <w:r w:rsidR="0043091B">
        <w:t xml:space="preserve">Bro </w:t>
      </w:r>
      <w:r w:rsidR="000C6929">
        <w:t>Eman Tanamal</w:t>
      </w:r>
    </w:p>
    <w:p w14:paraId="3BEAA0CC" w14:textId="77777777" w:rsidR="0043091B" w:rsidRDefault="0043091B" w:rsidP="0043091B">
      <w:pPr>
        <w:pStyle w:val="NoSpacing"/>
        <w:ind w:left="1440"/>
      </w:pPr>
    </w:p>
    <w:p w14:paraId="41546B83" w14:textId="6A393B6C" w:rsidR="00140E2E" w:rsidRPr="007F2CA9" w:rsidRDefault="006831EB" w:rsidP="00B57C7A">
      <w:pPr>
        <w:pStyle w:val="NoSpacing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Reading and Approval of previous minutes</w:t>
      </w:r>
      <w:r w:rsidR="00AF4F2E">
        <w:t>.</w:t>
      </w:r>
    </w:p>
    <w:p w14:paraId="30A980C4" w14:textId="663E5BA4" w:rsidR="007F2CA9" w:rsidRDefault="007F2CA9" w:rsidP="007F2CA9">
      <w:pPr>
        <w:pStyle w:val="NoSpacing"/>
        <w:numPr>
          <w:ilvl w:val="0"/>
          <w:numId w:val="20"/>
        </w:numPr>
        <w:rPr>
          <w:b/>
          <w:bCs/>
        </w:rPr>
      </w:pPr>
      <w:r>
        <w:rPr>
          <w:b/>
          <w:bCs/>
        </w:rPr>
        <w:t>Remarks/Comments of the ff;</w:t>
      </w:r>
    </w:p>
    <w:p w14:paraId="7C191FB3" w14:textId="422F5281" w:rsidR="007F2CA9" w:rsidRPr="007F2CA9" w:rsidRDefault="007F2CA9" w:rsidP="007F2CA9">
      <w:pPr>
        <w:pStyle w:val="NoSpacing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 xml:space="preserve">ID – </w:t>
      </w:r>
      <w:r>
        <w:t>Brod Jake needs personal information</w:t>
      </w:r>
    </w:p>
    <w:p w14:paraId="2C7CFA6E" w14:textId="4A937ADD" w:rsidR="007F2CA9" w:rsidRDefault="007F2CA9" w:rsidP="007F2CA9">
      <w:pPr>
        <w:pStyle w:val="NoSpacing"/>
        <w:ind w:left="2100"/>
      </w:pPr>
      <w:r>
        <w:rPr>
          <w:b/>
          <w:bCs/>
        </w:rPr>
        <w:t xml:space="preserve">      </w:t>
      </w:r>
      <w:r w:rsidRPr="007F2CA9">
        <w:t xml:space="preserve">  Php100</w:t>
      </w:r>
      <w:r>
        <w:t xml:space="preserve"> fee for printing</w:t>
      </w:r>
    </w:p>
    <w:p w14:paraId="16DD5B23" w14:textId="0E04AA7C" w:rsidR="007F2CA9" w:rsidRDefault="007F2CA9" w:rsidP="007F2CA9">
      <w:pPr>
        <w:pStyle w:val="NoSpacing"/>
        <w:numPr>
          <w:ilvl w:val="0"/>
          <w:numId w:val="21"/>
        </w:numPr>
      </w:pPr>
      <w:r>
        <w:t>Radio Station Updates</w:t>
      </w:r>
    </w:p>
    <w:p w14:paraId="640D1250" w14:textId="57F44C0D" w:rsidR="007F2CA9" w:rsidRDefault="007F2CA9" w:rsidP="007F2CA9">
      <w:pPr>
        <w:pStyle w:val="NoSpacing"/>
        <w:numPr>
          <w:ilvl w:val="0"/>
          <w:numId w:val="22"/>
        </w:numPr>
      </w:pPr>
      <w:r>
        <w:t>Transmitter FM set can be purchase at Shoppee</w:t>
      </w:r>
    </w:p>
    <w:p w14:paraId="52167C58" w14:textId="63487EC6" w:rsidR="007F2CA9" w:rsidRDefault="007F2CA9" w:rsidP="007F2CA9">
      <w:pPr>
        <w:pStyle w:val="NoSpacing"/>
        <w:numPr>
          <w:ilvl w:val="0"/>
          <w:numId w:val="22"/>
        </w:numPr>
      </w:pPr>
      <w:r>
        <w:t>Needs license due to strict adherence of NTC rules</w:t>
      </w:r>
    </w:p>
    <w:p w14:paraId="6F345761" w14:textId="6636C1C6" w:rsidR="007F2CA9" w:rsidRPr="007F2CA9" w:rsidRDefault="007F2CA9" w:rsidP="007F2CA9">
      <w:pPr>
        <w:pStyle w:val="NoSpacing"/>
        <w:numPr>
          <w:ilvl w:val="0"/>
          <w:numId w:val="22"/>
        </w:numPr>
      </w:pPr>
      <w:r>
        <w:t>Php 500,000 worth franchising</w:t>
      </w:r>
    </w:p>
    <w:p w14:paraId="42BA5C0E" w14:textId="110F16A3" w:rsidR="00B466AE" w:rsidRPr="001D7749" w:rsidRDefault="001D7749" w:rsidP="007F2CA9">
      <w:pPr>
        <w:pStyle w:val="NoSpacing"/>
        <w:numPr>
          <w:ilvl w:val="0"/>
          <w:numId w:val="21"/>
        </w:numPr>
        <w:rPr>
          <w:i/>
          <w:iCs/>
        </w:rPr>
      </w:pPr>
      <w:r>
        <w:t xml:space="preserve">Bible </w:t>
      </w:r>
      <w:r w:rsidR="007B629C">
        <w:t>worker’s</w:t>
      </w:r>
      <w:r>
        <w:t xml:space="preserve"> financial support(stipend) for Brother July Fernan and Brother Ben Quimco</w:t>
      </w:r>
    </w:p>
    <w:p w14:paraId="56C856A2" w14:textId="5F2AA6A4" w:rsidR="001D7749" w:rsidRPr="007B629C" w:rsidRDefault="001D7749" w:rsidP="007F2CA9">
      <w:pPr>
        <w:pStyle w:val="NoSpacing"/>
        <w:numPr>
          <w:ilvl w:val="0"/>
          <w:numId w:val="21"/>
        </w:numPr>
        <w:rPr>
          <w:i/>
          <w:iCs/>
        </w:rPr>
      </w:pPr>
      <w:r>
        <w:t xml:space="preserve">Remittance of Dipolog church </w:t>
      </w:r>
      <w:r w:rsidR="007B629C">
        <w:t xml:space="preserve">starting January </w:t>
      </w:r>
    </w:p>
    <w:p w14:paraId="0247D3A0" w14:textId="178AB974" w:rsidR="007B629C" w:rsidRPr="007B629C" w:rsidRDefault="007B629C" w:rsidP="007F2CA9">
      <w:pPr>
        <w:pStyle w:val="NoSpacing"/>
        <w:numPr>
          <w:ilvl w:val="0"/>
          <w:numId w:val="21"/>
        </w:numPr>
        <w:rPr>
          <w:i/>
          <w:iCs/>
        </w:rPr>
      </w:pPr>
      <w:r>
        <w:t>Website Protocol in posting links in our HSDA website</w:t>
      </w:r>
    </w:p>
    <w:p w14:paraId="3FF95D20" w14:textId="173669ED" w:rsidR="007B629C" w:rsidRPr="0043091B" w:rsidRDefault="007B629C" w:rsidP="007F2CA9">
      <w:pPr>
        <w:pStyle w:val="NoSpacing"/>
        <w:numPr>
          <w:ilvl w:val="0"/>
          <w:numId w:val="21"/>
        </w:numPr>
        <w:rPr>
          <w:i/>
          <w:iCs/>
        </w:rPr>
      </w:pPr>
      <w:r>
        <w:t>Create a screening committee on whatever is posted in the website</w:t>
      </w:r>
    </w:p>
    <w:p w14:paraId="4E65EF56" w14:textId="3FA6C96F" w:rsidR="00A0476D" w:rsidRPr="00C03C8F" w:rsidRDefault="001D0A00" w:rsidP="00B57C7A">
      <w:pPr>
        <w:pStyle w:val="NoSpacing"/>
        <w:numPr>
          <w:ilvl w:val="0"/>
          <w:numId w:val="3"/>
        </w:numPr>
      </w:pPr>
      <w:r w:rsidRPr="00B57C7A">
        <w:rPr>
          <w:b/>
          <w:bCs/>
        </w:rPr>
        <w:t>AGEND</w:t>
      </w:r>
      <w:r w:rsidR="00257961">
        <w:rPr>
          <w:b/>
          <w:bCs/>
        </w:rPr>
        <w:t>A</w:t>
      </w:r>
      <w:r w:rsidRPr="00B57C7A">
        <w:rPr>
          <w:b/>
          <w:bCs/>
        </w:rPr>
        <w:t>:</w:t>
      </w:r>
    </w:p>
    <w:p w14:paraId="7D19CB24" w14:textId="40A2E54F" w:rsidR="00D93044" w:rsidRDefault="007B629C" w:rsidP="001D7749">
      <w:pPr>
        <w:pStyle w:val="NoSpacing"/>
        <w:numPr>
          <w:ilvl w:val="0"/>
          <w:numId w:val="23"/>
        </w:numPr>
      </w:pPr>
      <w:r w:rsidRPr="007B629C">
        <w:t>Coming meet</w:t>
      </w:r>
      <w:r>
        <w:t>-up</w:t>
      </w:r>
      <w:r w:rsidRPr="007B629C">
        <w:t xml:space="preserve"> of Davao </w:t>
      </w:r>
      <w:r>
        <w:t>City</w:t>
      </w:r>
      <w:r w:rsidRPr="007B629C">
        <w:t xml:space="preserve"> </w:t>
      </w:r>
      <w:r>
        <w:t>Visitors</w:t>
      </w:r>
    </w:p>
    <w:p w14:paraId="1B15D927" w14:textId="025129B5" w:rsidR="007B629C" w:rsidRDefault="007B629C" w:rsidP="001D7749">
      <w:pPr>
        <w:pStyle w:val="NoSpacing"/>
        <w:numPr>
          <w:ilvl w:val="0"/>
          <w:numId w:val="23"/>
        </w:numPr>
      </w:pPr>
      <w:r>
        <w:t>Elder Council Members</w:t>
      </w:r>
    </w:p>
    <w:p w14:paraId="20130F00" w14:textId="6D7DD31F" w:rsidR="007B629C" w:rsidRDefault="007B629C" w:rsidP="001D7749">
      <w:pPr>
        <w:pStyle w:val="NoSpacing"/>
        <w:numPr>
          <w:ilvl w:val="0"/>
          <w:numId w:val="23"/>
        </w:numPr>
      </w:pPr>
      <w:r>
        <w:t>Transparency of financial status in the council</w:t>
      </w:r>
    </w:p>
    <w:p w14:paraId="0F192AE6" w14:textId="163E4F33" w:rsidR="00125121" w:rsidRPr="007B629C" w:rsidRDefault="00125121" w:rsidP="001D7749">
      <w:pPr>
        <w:pStyle w:val="NoSpacing"/>
        <w:numPr>
          <w:ilvl w:val="0"/>
          <w:numId w:val="23"/>
        </w:numPr>
      </w:pPr>
      <w:r>
        <w:t>Puerta Church Maintenance</w:t>
      </w:r>
    </w:p>
    <w:p w14:paraId="60E636EF" w14:textId="77777777" w:rsidR="00077438" w:rsidRDefault="00077438" w:rsidP="00AF4F2E">
      <w:pPr>
        <w:pStyle w:val="NoSpacing"/>
        <w:ind w:left="720"/>
        <w:rPr>
          <w:b/>
          <w:bCs/>
        </w:rPr>
      </w:pPr>
    </w:p>
    <w:p w14:paraId="00DDC7DB" w14:textId="37FF1D2C" w:rsidR="00890B7B" w:rsidRPr="00AF4F2E" w:rsidRDefault="00AF4F2E" w:rsidP="00AF4F2E">
      <w:pPr>
        <w:pStyle w:val="NoSpacing"/>
        <w:ind w:left="720"/>
        <w:rPr>
          <w:b/>
          <w:bCs/>
          <w:u w:val="single"/>
        </w:rPr>
      </w:pPr>
      <w:r w:rsidRPr="00CA6C3F">
        <w:rPr>
          <w:b/>
          <w:bCs/>
        </w:rPr>
        <w:t>ITEM #1</w:t>
      </w:r>
      <w:r>
        <w:t xml:space="preserve">- </w:t>
      </w:r>
      <w:r w:rsidR="007B629C">
        <w:rPr>
          <w:b/>
          <w:bCs/>
          <w:u w:val="single"/>
        </w:rPr>
        <w:t>Coming meet-up of Davao city visitors</w:t>
      </w:r>
    </w:p>
    <w:p w14:paraId="609027EE" w14:textId="20F18B68" w:rsidR="00077438" w:rsidRDefault="00AF4F2E" w:rsidP="00917812">
      <w:pPr>
        <w:pStyle w:val="NoSpacing"/>
        <w:ind w:left="720"/>
      </w:pPr>
      <w:r>
        <w:t xml:space="preserve">                 </w:t>
      </w:r>
      <w:r w:rsidR="00CA6C3F">
        <w:t xml:space="preserve">VOTED AND APPROVED </w:t>
      </w:r>
      <w:r w:rsidR="007B629C">
        <w:t xml:space="preserve">to </w:t>
      </w:r>
      <w:r w:rsidR="00125121">
        <w:t>meet up with Davao OTG visitors to discuss and present doctrinal stance, Power and Resources, and church Supervision.  The meeting will be held at Puerta church.</w:t>
      </w:r>
    </w:p>
    <w:p w14:paraId="6EFB9334" w14:textId="77777777" w:rsidR="00077438" w:rsidRDefault="00077438" w:rsidP="00077438">
      <w:pPr>
        <w:pStyle w:val="NoSpacing"/>
        <w:ind w:left="720"/>
        <w:rPr>
          <w:b/>
          <w:bCs/>
        </w:rPr>
      </w:pPr>
    </w:p>
    <w:p w14:paraId="0FABC410" w14:textId="77777777" w:rsidR="00077438" w:rsidRDefault="00077438" w:rsidP="00077438">
      <w:pPr>
        <w:pStyle w:val="NoSpacing"/>
        <w:ind w:left="720"/>
        <w:rPr>
          <w:b/>
          <w:bCs/>
        </w:rPr>
      </w:pPr>
    </w:p>
    <w:p w14:paraId="0451655F" w14:textId="248E913D" w:rsidR="00077438" w:rsidRPr="00AF4F2E" w:rsidRDefault="00077438" w:rsidP="00077438">
      <w:pPr>
        <w:pStyle w:val="NoSpacing"/>
        <w:ind w:left="720"/>
        <w:rPr>
          <w:b/>
          <w:bCs/>
          <w:u w:val="single"/>
        </w:rPr>
      </w:pPr>
      <w:r w:rsidRPr="00CA6C3F">
        <w:rPr>
          <w:b/>
          <w:bCs/>
        </w:rPr>
        <w:t>ITEM #</w:t>
      </w:r>
      <w:r w:rsidR="00C651F3">
        <w:rPr>
          <w:b/>
          <w:bCs/>
        </w:rPr>
        <w:t>2</w:t>
      </w:r>
      <w:r>
        <w:t xml:space="preserve">- </w:t>
      </w:r>
      <w:r w:rsidR="00125121">
        <w:rPr>
          <w:b/>
          <w:bCs/>
          <w:u w:val="single"/>
        </w:rPr>
        <w:t>Elder Council Members</w:t>
      </w:r>
    </w:p>
    <w:p w14:paraId="20D30387" w14:textId="4F6F95F3" w:rsidR="00977326" w:rsidRDefault="00077438" w:rsidP="00917812">
      <w:pPr>
        <w:spacing w:line="240" w:lineRule="auto"/>
        <w:ind w:left="720" w:firstLine="720"/>
      </w:pPr>
      <w:r>
        <w:t xml:space="preserve">VOTED AND APPROVED </w:t>
      </w:r>
      <w:r w:rsidR="00125121">
        <w:t>to have the following</w:t>
      </w:r>
      <w:r w:rsidR="00F17E75">
        <w:t xml:space="preserve"> church Elders to</w:t>
      </w:r>
      <w:r w:rsidR="00125121">
        <w:t xml:space="preserve"> be present </w:t>
      </w:r>
      <w:r w:rsidR="00F17E75">
        <w:t>at the meeting to meet with Davao visitors.</w:t>
      </w:r>
    </w:p>
    <w:p w14:paraId="0E77C8A1" w14:textId="242B6BDD" w:rsidR="00125121" w:rsidRDefault="00125121" w:rsidP="00917812">
      <w:pPr>
        <w:spacing w:line="240" w:lineRule="auto"/>
        <w:ind w:left="720" w:firstLine="720"/>
      </w:pPr>
      <w:r>
        <w:lastRenderedPageBreak/>
        <w:t xml:space="preserve">Pigtauranan </w:t>
      </w:r>
      <w:r w:rsidR="00F17E75">
        <w:t>Church</w:t>
      </w:r>
      <w:r>
        <w:t xml:space="preserve"> </w:t>
      </w:r>
      <w:r w:rsidR="00F17E75">
        <w:t>-Bro Roel Ababao</w:t>
      </w:r>
    </w:p>
    <w:p w14:paraId="30D5B87B" w14:textId="6AB040C1" w:rsidR="00F17E75" w:rsidRDefault="00F17E75" w:rsidP="00917812">
      <w:pPr>
        <w:spacing w:line="240" w:lineRule="auto"/>
        <w:ind w:left="720" w:firstLine="720"/>
      </w:pPr>
      <w:r>
        <w:t>Mendez Church – Bro. Elwin Itanong</w:t>
      </w:r>
    </w:p>
    <w:p w14:paraId="06B11697" w14:textId="09ED9B8B" w:rsidR="00F17E75" w:rsidRDefault="00F17E75" w:rsidP="00917812">
      <w:pPr>
        <w:spacing w:line="240" w:lineRule="auto"/>
        <w:ind w:left="720" w:firstLine="720"/>
      </w:pPr>
      <w:r>
        <w:t>Tawas Church- Bro. Ben Quimco</w:t>
      </w:r>
    </w:p>
    <w:p w14:paraId="7B74D625" w14:textId="06D85D7A" w:rsidR="00F17E75" w:rsidRDefault="00F17E75" w:rsidP="00917812">
      <w:pPr>
        <w:spacing w:line="240" w:lineRule="auto"/>
        <w:ind w:left="720" w:firstLine="720"/>
      </w:pPr>
      <w:r>
        <w:t>Pangantucan- Bro, Tata and Sis Dolly Lim, Pastor Baang</w:t>
      </w:r>
    </w:p>
    <w:p w14:paraId="3586CEC3" w14:textId="61A1A990" w:rsidR="00F17E75" w:rsidRDefault="00F17E75" w:rsidP="00917812">
      <w:pPr>
        <w:spacing w:line="240" w:lineRule="auto"/>
        <w:ind w:left="720" w:firstLine="720"/>
      </w:pPr>
      <w:r>
        <w:t xml:space="preserve">Puerta Church- Elder Pabling Calunsag, Bro. Arne Tanamal, Bro Combis, Bro. alfinda, Sis </w:t>
      </w:r>
    </w:p>
    <w:p w14:paraId="168F7764" w14:textId="39E206D8" w:rsidR="00F17E75" w:rsidRDefault="00F17E75" w:rsidP="00F17E75">
      <w:pPr>
        <w:spacing w:line="240" w:lineRule="auto"/>
        <w:ind w:left="720" w:firstLine="720"/>
      </w:pPr>
      <w:r>
        <w:t xml:space="preserve">                              Tanamal                    </w:t>
      </w:r>
    </w:p>
    <w:p w14:paraId="57B731A5" w14:textId="77777777" w:rsidR="00C651F3" w:rsidRDefault="00C651F3" w:rsidP="00C651F3">
      <w:pPr>
        <w:pStyle w:val="NoSpacing"/>
        <w:ind w:left="720"/>
      </w:pPr>
    </w:p>
    <w:p w14:paraId="237D6AD5" w14:textId="0F8A238D" w:rsidR="00C651F3" w:rsidRPr="00AF4F2E" w:rsidRDefault="00077438" w:rsidP="00C651F3">
      <w:pPr>
        <w:pStyle w:val="NoSpacing"/>
        <w:ind w:left="720"/>
        <w:rPr>
          <w:b/>
          <w:bCs/>
          <w:u w:val="single"/>
        </w:rPr>
      </w:pPr>
      <w:r>
        <w:t xml:space="preserve"> </w:t>
      </w:r>
      <w:r w:rsidR="00C651F3" w:rsidRPr="00CA6C3F">
        <w:rPr>
          <w:b/>
          <w:bCs/>
        </w:rPr>
        <w:t>ITEM #</w:t>
      </w:r>
      <w:r w:rsidR="00C651F3">
        <w:rPr>
          <w:b/>
          <w:bCs/>
        </w:rPr>
        <w:t>3</w:t>
      </w:r>
      <w:r w:rsidR="00C651F3">
        <w:t xml:space="preserve">- </w:t>
      </w:r>
      <w:r w:rsidR="00F17E75" w:rsidRPr="00F17E75">
        <w:rPr>
          <w:b/>
          <w:bCs/>
          <w:u w:val="single"/>
        </w:rPr>
        <w:t>Transparency over Financial Status in the Council</w:t>
      </w:r>
    </w:p>
    <w:p w14:paraId="55196454" w14:textId="471F6F30" w:rsidR="00C651F3" w:rsidRDefault="00C651F3" w:rsidP="00F17E75">
      <w:pPr>
        <w:spacing w:line="240" w:lineRule="auto"/>
        <w:ind w:left="720" w:firstLine="720"/>
      </w:pPr>
      <w:r>
        <w:t>VOTED AND APPROVED</w:t>
      </w:r>
      <w:r w:rsidR="008B0AF6">
        <w:t xml:space="preserve"> to have </w:t>
      </w:r>
      <w:r w:rsidR="00F17E75">
        <w:t xml:space="preserve">a financial review or report in the council. </w:t>
      </w:r>
    </w:p>
    <w:p w14:paraId="18B24886" w14:textId="77777777" w:rsidR="00917812" w:rsidRPr="00917812" w:rsidRDefault="00917812" w:rsidP="00917812">
      <w:pPr>
        <w:spacing w:line="240" w:lineRule="auto"/>
        <w:ind w:left="720"/>
      </w:pPr>
    </w:p>
    <w:p w14:paraId="3F4C1F27" w14:textId="7559D359" w:rsidR="00C651F3" w:rsidRPr="00C651F3" w:rsidRDefault="00C651F3" w:rsidP="00C651F3">
      <w:pPr>
        <w:pStyle w:val="NoSpacing"/>
        <w:ind w:left="720"/>
        <w:rPr>
          <w:b/>
          <w:bCs/>
          <w:u w:val="single"/>
        </w:rPr>
      </w:pPr>
      <w:r w:rsidRPr="00CA6C3F">
        <w:rPr>
          <w:b/>
          <w:bCs/>
        </w:rPr>
        <w:t>ITEM #</w:t>
      </w:r>
      <w:r>
        <w:rPr>
          <w:b/>
          <w:bCs/>
        </w:rPr>
        <w:t>4</w:t>
      </w:r>
      <w:r>
        <w:t xml:space="preserve">- </w:t>
      </w:r>
      <w:r w:rsidR="00F17E75">
        <w:rPr>
          <w:b/>
          <w:bCs/>
          <w:u w:val="single"/>
        </w:rPr>
        <w:t>Puerta Chruch Maintenance</w:t>
      </w:r>
    </w:p>
    <w:p w14:paraId="389D09B3" w14:textId="14F12626" w:rsidR="00CA2D3D" w:rsidRDefault="00C651F3" w:rsidP="00917812">
      <w:pPr>
        <w:pStyle w:val="NoSpacing"/>
        <w:ind w:left="720" w:firstLine="720"/>
      </w:pPr>
      <w:r>
        <w:t xml:space="preserve">VOTED AND APPROVED TO </w:t>
      </w:r>
      <w:r w:rsidR="00F17E75">
        <w:t xml:space="preserve">give 2000 to Puerta Church for Power and Light and Janitorial and other maintenance </w:t>
      </w:r>
      <w:r w:rsidR="001D6F01">
        <w:t>needed.</w:t>
      </w:r>
    </w:p>
    <w:p w14:paraId="053E89E8" w14:textId="4B3D344A" w:rsidR="005D366B" w:rsidRDefault="005D366B" w:rsidP="005D366B">
      <w:pPr>
        <w:pStyle w:val="NoSpacing"/>
      </w:pPr>
    </w:p>
    <w:p w14:paraId="060BDEC4" w14:textId="106DBD8D" w:rsidR="005D366B" w:rsidRDefault="005D366B" w:rsidP="005D366B">
      <w:pPr>
        <w:pStyle w:val="NoSpacing"/>
      </w:pPr>
      <w:r>
        <w:tab/>
      </w:r>
    </w:p>
    <w:p w14:paraId="119D80E8" w14:textId="62671068" w:rsidR="00C651F3" w:rsidRDefault="00C651F3" w:rsidP="00902C26">
      <w:pPr>
        <w:spacing w:line="240" w:lineRule="auto"/>
        <w:rPr>
          <w:b/>
          <w:bCs/>
        </w:rPr>
      </w:pPr>
      <w:r>
        <w:rPr>
          <w:b/>
          <w:bCs/>
        </w:rPr>
        <w:tab/>
      </w:r>
    </w:p>
    <w:p w14:paraId="78828648" w14:textId="712A99F6" w:rsidR="00DF4100" w:rsidRDefault="00DF4100" w:rsidP="00902C26">
      <w:pPr>
        <w:spacing w:line="240" w:lineRule="auto"/>
        <w:rPr>
          <w:b/>
          <w:bCs/>
        </w:rPr>
      </w:pPr>
      <w:r>
        <w:rPr>
          <w:b/>
          <w:bCs/>
        </w:rPr>
        <w:t xml:space="preserve">Moved to Adjourned by </w:t>
      </w:r>
      <w:r w:rsidR="001D6F01">
        <w:rPr>
          <w:b/>
          <w:bCs/>
        </w:rPr>
        <w:t>Sis Ann Tanamal</w:t>
      </w:r>
    </w:p>
    <w:p w14:paraId="5E205DD4" w14:textId="0A615B24" w:rsidR="00ED53B4" w:rsidRPr="00902C26" w:rsidRDefault="00DF4100" w:rsidP="00902C26">
      <w:pPr>
        <w:spacing w:line="240" w:lineRule="auto"/>
      </w:pPr>
      <w:r>
        <w:rPr>
          <w:b/>
          <w:bCs/>
        </w:rPr>
        <w:t xml:space="preserve">  </w:t>
      </w:r>
      <w:r w:rsidR="00902C26">
        <w:rPr>
          <w:b/>
          <w:bCs/>
        </w:rPr>
        <w:t>Meeting adjourned</w:t>
      </w:r>
      <w:r w:rsidR="009E4EB9">
        <w:rPr>
          <w:b/>
          <w:bCs/>
        </w:rPr>
        <w:t xml:space="preserve">: </w:t>
      </w:r>
    </w:p>
    <w:p w14:paraId="6CF84654" w14:textId="30890A12" w:rsidR="00902C26" w:rsidRPr="00DF4100" w:rsidRDefault="00902C26" w:rsidP="00ED53B4">
      <w:pPr>
        <w:spacing w:line="240" w:lineRule="auto"/>
        <w:rPr>
          <w:b/>
          <w:bCs/>
        </w:rPr>
      </w:pPr>
      <w:r w:rsidRPr="00902C26">
        <w:t xml:space="preserve">  </w:t>
      </w:r>
      <w:r w:rsidRPr="00DF4100">
        <w:rPr>
          <w:b/>
          <w:bCs/>
        </w:rPr>
        <w:t>Prayer: Brother</w:t>
      </w:r>
      <w:r w:rsidR="009E4EB9">
        <w:rPr>
          <w:b/>
          <w:bCs/>
        </w:rPr>
        <w:t xml:space="preserve"> </w:t>
      </w:r>
      <w:r w:rsidR="001D6F01">
        <w:rPr>
          <w:b/>
          <w:bCs/>
        </w:rPr>
        <w:t>Pastor Baang</w:t>
      </w:r>
    </w:p>
    <w:p w14:paraId="698337BF" w14:textId="1205452A" w:rsidR="00902C26" w:rsidRPr="00902C26" w:rsidRDefault="00902C26" w:rsidP="00ED53B4">
      <w:pPr>
        <w:spacing w:line="240" w:lineRule="auto"/>
      </w:pPr>
      <w:r w:rsidRPr="00902C26">
        <w:tab/>
      </w:r>
      <w:r w:rsidRPr="00902C26">
        <w:tab/>
      </w:r>
      <w:r w:rsidRPr="00902C26">
        <w:tab/>
      </w:r>
      <w:r w:rsidRPr="00902C26">
        <w:tab/>
      </w:r>
      <w:r w:rsidRPr="00902C26">
        <w:tab/>
      </w:r>
      <w:r w:rsidRPr="00902C26">
        <w:tab/>
      </w:r>
      <w:r w:rsidRPr="00902C26">
        <w:tab/>
      </w:r>
      <w:r w:rsidR="00DF4100">
        <w:t xml:space="preserve"> Elder Wilfredo Combis</w:t>
      </w:r>
      <w:r w:rsidRPr="00902C26">
        <w:t>, Presiding Officer</w:t>
      </w:r>
    </w:p>
    <w:p w14:paraId="65A01534" w14:textId="77777777" w:rsidR="00902C26" w:rsidRDefault="00902C26" w:rsidP="00902C26">
      <w:pPr>
        <w:spacing w:line="240" w:lineRule="auto"/>
      </w:pPr>
      <w:r w:rsidRPr="00902C26">
        <w:t xml:space="preserve">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5F4DF58" w14:textId="6F439914" w:rsidR="00ED53B4" w:rsidRPr="00902C26" w:rsidRDefault="00DF4100" w:rsidP="00DF4100">
      <w:pPr>
        <w:spacing w:line="240" w:lineRule="auto"/>
      </w:pPr>
      <w:r>
        <w:t xml:space="preserve">                                                                                                        </w:t>
      </w:r>
      <w:r w:rsidR="009E4EB9">
        <w:t>Sis Ivy Taanamal</w:t>
      </w:r>
      <w:r w:rsidR="00902C26">
        <w:t>, Recording Secretary</w:t>
      </w:r>
    </w:p>
    <w:sectPr w:rsidR="00ED53B4" w:rsidRPr="00902C2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A414E" w14:textId="77777777" w:rsidR="00F23CA4" w:rsidRDefault="00F23CA4" w:rsidP="00DD7D4C">
      <w:pPr>
        <w:spacing w:after="0" w:line="240" w:lineRule="auto"/>
      </w:pPr>
      <w:r>
        <w:separator/>
      </w:r>
    </w:p>
  </w:endnote>
  <w:endnote w:type="continuationSeparator" w:id="0">
    <w:p w14:paraId="1F763352" w14:textId="77777777" w:rsidR="00F23CA4" w:rsidRDefault="00F23CA4" w:rsidP="00DD7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0AAB1" w14:textId="77777777" w:rsidR="00F23CA4" w:rsidRDefault="00F23CA4" w:rsidP="00DD7D4C">
      <w:pPr>
        <w:spacing w:after="0" w:line="240" w:lineRule="auto"/>
      </w:pPr>
      <w:r>
        <w:separator/>
      </w:r>
    </w:p>
  </w:footnote>
  <w:footnote w:type="continuationSeparator" w:id="0">
    <w:p w14:paraId="620CFB5F" w14:textId="77777777" w:rsidR="00F23CA4" w:rsidRDefault="00F23CA4" w:rsidP="00DD7D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9BE20" w14:textId="144B7E68" w:rsidR="000363FD" w:rsidRDefault="00C9596F">
    <w:pPr>
      <w:pStyle w:val="Header"/>
    </w:pPr>
    <w:r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2A9B0F5F" wp14:editId="26B97246">
          <wp:simplePos x="0" y="0"/>
          <wp:positionH relativeFrom="column">
            <wp:posOffset>456565</wp:posOffset>
          </wp:positionH>
          <wp:positionV relativeFrom="paragraph">
            <wp:posOffset>-41275</wp:posOffset>
          </wp:positionV>
          <wp:extent cx="945515" cy="945515"/>
          <wp:effectExtent l="0" t="0" r="6985" b="6985"/>
          <wp:wrapTight wrapText="bothSides">
            <wp:wrapPolygon edited="0">
              <wp:start x="0" y="0"/>
              <wp:lineTo x="0" y="21324"/>
              <wp:lineTo x="21324" y="21324"/>
              <wp:lineTo x="2132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5515" cy="9455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768583" w14:textId="262C8087" w:rsidR="00DD7D4C" w:rsidRDefault="00C9596F">
    <w:pPr>
      <w:pStyle w:val="Header"/>
    </w:pPr>
    <w:r>
      <w:rPr>
        <w:b/>
        <w:bCs/>
        <w:noProof/>
      </w:rPr>
      <w:t xml:space="preserve"> </w:t>
    </w:r>
  </w:p>
  <w:p w14:paraId="1E3C7AD0" w14:textId="06DDDE54" w:rsidR="00C9596F" w:rsidRPr="00C9596F" w:rsidRDefault="000363FD" w:rsidP="00C9596F">
    <w:pPr>
      <w:pStyle w:val="Heading2"/>
      <w:spacing w:line="240" w:lineRule="auto"/>
      <w:rPr>
        <w:rFonts w:ascii="Arial Narrow" w:hAnsi="Arial Narrow"/>
        <w:b/>
        <w:bCs/>
        <w:sz w:val="24"/>
        <w:szCs w:val="24"/>
        <w:u w:val="single"/>
      </w:rPr>
    </w:pPr>
    <w:r w:rsidRPr="00C9596F">
      <w:rPr>
        <w:rFonts w:ascii="Arial Narrow" w:hAnsi="Arial Narrow"/>
        <w:b/>
        <w:bCs/>
        <w:sz w:val="24"/>
        <w:szCs w:val="24"/>
        <w:u w:val="single"/>
      </w:rPr>
      <w:t>HISTORIC SEVENTH-DAY ADVENTIST CHURCH OF REVELATI</w:t>
    </w:r>
    <w:r w:rsidR="00C9596F" w:rsidRPr="00C9596F">
      <w:rPr>
        <w:rFonts w:ascii="Arial Narrow" w:hAnsi="Arial Narrow"/>
        <w:b/>
        <w:bCs/>
        <w:sz w:val="24"/>
        <w:szCs w:val="24"/>
        <w:u w:val="single"/>
      </w:rPr>
      <w:t>ON</w:t>
    </w:r>
  </w:p>
  <w:p w14:paraId="5D3E24DF" w14:textId="4F3C239E" w:rsidR="000363FD" w:rsidRPr="00C9596F" w:rsidRDefault="00C9596F" w:rsidP="00C9596F">
    <w:pPr>
      <w:pStyle w:val="Heading2"/>
      <w:spacing w:line="240" w:lineRule="auto"/>
      <w:ind w:left="1440"/>
      <w:rPr>
        <w:rFonts w:ascii="Vladimir Script" w:hAnsi="Vladimir Script"/>
        <w:b/>
        <w:bCs/>
        <w:sz w:val="22"/>
        <w:szCs w:val="22"/>
      </w:rPr>
    </w:pPr>
    <w:r>
      <w:rPr>
        <w:rFonts w:ascii="Vladimir Script" w:hAnsi="Vladimir Script"/>
        <w:b/>
        <w:bCs/>
        <w:sz w:val="20"/>
        <w:szCs w:val="20"/>
      </w:rPr>
      <w:t xml:space="preserve">                                             </w:t>
    </w:r>
    <w:r w:rsidRPr="00C9596F">
      <w:rPr>
        <w:rFonts w:ascii="Vladimir Script" w:hAnsi="Vladimir Script"/>
        <w:b/>
        <w:bCs/>
        <w:sz w:val="20"/>
        <w:szCs w:val="20"/>
      </w:rPr>
      <w:t>Rebuilding Adventism</w:t>
    </w:r>
  </w:p>
  <w:p w14:paraId="4EB12F7E" w14:textId="7E77CC70" w:rsidR="000363FD" w:rsidRDefault="000363FD" w:rsidP="00C9596F">
    <w:pPr>
      <w:pStyle w:val="Header"/>
    </w:pPr>
  </w:p>
  <w:p w14:paraId="54EAD275" w14:textId="77777777" w:rsidR="000363FD" w:rsidRDefault="000363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E40AD"/>
    <w:multiLevelType w:val="hybridMultilevel"/>
    <w:tmpl w:val="8F18F062"/>
    <w:lvl w:ilvl="0" w:tplc="302A3640">
      <w:numFmt w:val="bullet"/>
      <w:lvlText w:val=""/>
      <w:lvlJc w:val="left"/>
      <w:pPr>
        <w:ind w:left="174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" w15:restartNumberingAfterBreak="0">
    <w:nsid w:val="0C0143A5"/>
    <w:multiLevelType w:val="hybridMultilevel"/>
    <w:tmpl w:val="24D0B082"/>
    <w:lvl w:ilvl="0" w:tplc="0409000F">
      <w:start w:val="1"/>
      <w:numFmt w:val="decimal"/>
      <w:lvlText w:val="%1."/>
      <w:lvlJc w:val="left"/>
      <w:pPr>
        <w:ind w:left="13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" w15:restartNumberingAfterBreak="0">
    <w:nsid w:val="13196CD5"/>
    <w:multiLevelType w:val="hybridMultilevel"/>
    <w:tmpl w:val="6FC075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DB2E8E"/>
    <w:multiLevelType w:val="hybridMultilevel"/>
    <w:tmpl w:val="4FF0FBC0"/>
    <w:lvl w:ilvl="0" w:tplc="B9FEDCBE">
      <w:start w:val="1"/>
      <w:numFmt w:val="lowerLetter"/>
      <w:lvlText w:val="%1."/>
      <w:lvlJc w:val="left"/>
      <w:pPr>
        <w:ind w:left="210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4" w15:restartNumberingAfterBreak="0">
    <w:nsid w:val="23720649"/>
    <w:multiLevelType w:val="hybridMultilevel"/>
    <w:tmpl w:val="007CD5CC"/>
    <w:lvl w:ilvl="0" w:tplc="BD60B5E8">
      <w:start w:val="2"/>
      <w:numFmt w:val="bullet"/>
      <w:lvlText w:val="-"/>
      <w:lvlJc w:val="left"/>
      <w:pPr>
        <w:ind w:left="265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5" w:hanging="360"/>
      </w:pPr>
      <w:rPr>
        <w:rFonts w:ascii="Wingdings" w:hAnsi="Wingdings" w:hint="default"/>
      </w:rPr>
    </w:lvl>
  </w:abstractNum>
  <w:abstractNum w:abstractNumId="5" w15:restartNumberingAfterBreak="0">
    <w:nsid w:val="26EF4E95"/>
    <w:multiLevelType w:val="hybridMultilevel"/>
    <w:tmpl w:val="C3704ED0"/>
    <w:lvl w:ilvl="0" w:tplc="0409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6" w15:restartNumberingAfterBreak="0">
    <w:nsid w:val="2ADD0C5E"/>
    <w:multiLevelType w:val="hybridMultilevel"/>
    <w:tmpl w:val="220C904A"/>
    <w:lvl w:ilvl="0" w:tplc="0CE619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C57FAD"/>
    <w:multiLevelType w:val="hybridMultilevel"/>
    <w:tmpl w:val="A7D04C6C"/>
    <w:lvl w:ilvl="0" w:tplc="0409000D">
      <w:start w:val="1"/>
      <w:numFmt w:val="bullet"/>
      <w:lvlText w:val=""/>
      <w:lvlJc w:val="left"/>
      <w:pPr>
        <w:ind w:left="14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8" w15:restartNumberingAfterBreak="0">
    <w:nsid w:val="377A0718"/>
    <w:multiLevelType w:val="hybridMultilevel"/>
    <w:tmpl w:val="937EE7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307596"/>
    <w:multiLevelType w:val="hybridMultilevel"/>
    <w:tmpl w:val="E6CE1C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67108"/>
    <w:multiLevelType w:val="hybridMultilevel"/>
    <w:tmpl w:val="03F892F8"/>
    <w:lvl w:ilvl="0" w:tplc="BD4EF7D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0C50752"/>
    <w:multiLevelType w:val="hybridMultilevel"/>
    <w:tmpl w:val="61849284"/>
    <w:lvl w:ilvl="0" w:tplc="955C7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4C6ACB"/>
    <w:multiLevelType w:val="hybridMultilevel"/>
    <w:tmpl w:val="24E26A24"/>
    <w:lvl w:ilvl="0" w:tplc="21200D72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4ACD652E"/>
    <w:multiLevelType w:val="hybridMultilevel"/>
    <w:tmpl w:val="B70A94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C8843E0"/>
    <w:multiLevelType w:val="hybridMultilevel"/>
    <w:tmpl w:val="C3681DBC"/>
    <w:lvl w:ilvl="0" w:tplc="241487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3B1C40"/>
    <w:multiLevelType w:val="hybridMultilevel"/>
    <w:tmpl w:val="C9F8B714"/>
    <w:lvl w:ilvl="0" w:tplc="B6BE15E8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2D15944"/>
    <w:multiLevelType w:val="hybridMultilevel"/>
    <w:tmpl w:val="E4E6F9CC"/>
    <w:lvl w:ilvl="0" w:tplc="04090001">
      <w:start w:val="1"/>
      <w:numFmt w:val="bullet"/>
      <w:lvlText w:val=""/>
      <w:lvlJc w:val="left"/>
      <w:pPr>
        <w:ind w:left="22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6" w:hanging="360"/>
      </w:pPr>
      <w:rPr>
        <w:rFonts w:ascii="Wingdings" w:hAnsi="Wingdings" w:hint="default"/>
      </w:rPr>
    </w:lvl>
  </w:abstractNum>
  <w:abstractNum w:abstractNumId="17" w15:restartNumberingAfterBreak="0">
    <w:nsid w:val="56467B38"/>
    <w:multiLevelType w:val="hybridMultilevel"/>
    <w:tmpl w:val="46409A1A"/>
    <w:lvl w:ilvl="0" w:tplc="481A98C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E951275"/>
    <w:multiLevelType w:val="hybridMultilevel"/>
    <w:tmpl w:val="AA32C8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746BA2"/>
    <w:multiLevelType w:val="hybridMultilevel"/>
    <w:tmpl w:val="1DAE23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9353C7A"/>
    <w:multiLevelType w:val="hybridMultilevel"/>
    <w:tmpl w:val="17DA6FB0"/>
    <w:lvl w:ilvl="0" w:tplc="483ED87E">
      <w:start w:val="1"/>
      <w:numFmt w:val="upperLetter"/>
      <w:lvlText w:val="%1."/>
      <w:lvlJc w:val="left"/>
      <w:pPr>
        <w:ind w:left="189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616" w:hanging="360"/>
      </w:pPr>
    </w:lvl>
    <w:lvl w:ilvl="2" w:tplc="0409001B" w:tentative="1">
      <w:start w:val="1"/>
      <w:numFmt w:val="lowerRoman"/>
      <w:lvlText w:val="%3."/>
      <w:lvlJc w:val="right"/>
      <w:pPr>
        <w:ind w:left="3336" w:hanging="180"/>
      </w:pPr>
    </w:lvl>
    <w:lvl w:ilvl="3" w:tplc="0409000F" w:tentative="1">
      <w:start w:val="1"/>
      <w:numFmt w:val="decimal"/>
      <w:lvlText w:val="%4."/>
      <w:lvlJc w:val="left"/>
      <w:pPr>
        <w:ind w:left="4056" w:hanging="360"/>
      </w:pPr>
    </w:lvl>
    <w:lvl w:ilvl="4" w:tplc="04090019" w:tentative="1">
      <w:start w:val="1"/>
      <w:numFmt w:val="lowerLetter"/>
      <w:lvlText w:val="%5."/>
      <w:lvlJc w:val="left"/>
      <w:pPr>
        <w:ind w:left="4776" w:hanging="360"/>
      </w:pPr>
    </w:lvl>
    <w:lvl w:ilvl="5" w:tplc="0409001B" w:tentative="1">
      <w:start w:val="1"/>
      <w:numFmt w:val="lowerRoman"/>
      <w:lvlText w:val="%6."/>
      <w:lvlJc w:val="right"/>
      <w:pPr>
        <w:ind w:left="5496" w:hanging="180"/>
      </w:pPr>
    </w:lvl>
    <w:lvl w:ilvl="6" w:tplc="0409000F" w:tentative="1">
      <w:start w:val="1"/>
      <w:numFmt w:val="decimal"/>
      <w:lvlText w:val="%7."/>
      <w:lvlJc w:val="left"/>
      <w:pPr>
        <w:ind w:left="6216" w:hanging="360"/>
      </w:pPr>
    </w:lvl>
    <w:lvl w:ilvl="7" w:tplc="04090019" w:tentative="1">
      <w:start w:val="1"/>
      <w:numFmt w:val="lowerLetter"/>
      <w:lvlText w:val="%8."/>
      <w:lvlJc w:val="left"/>
      <w:pPr>
        <w:ind w:left="6936" w:hanging="360"/>
      </w:pPr>
    </w:lvl>
    <w:lvl w:ilvl="8" w:tplc="0409001B" w:tentative="1">
      <w:start w:val="1"/>
      <w:numFmt w:val="lowerRoman"/>
      <w:lvlText w:val="%9."/>
      <w:lvlJc w:val="right"/>
      <w:pPr>
        <w:ind w:left="7656" w:hanging="180"/>
      </w:pPr>
    </w:lvl>
  </w:abstractNum>
  <w:abstractNum w:abstractNumId="21" w15:restartNumberingAfterBreak="0">
    <w:nsid w:val="7AEB58F6"/>
    <w:multiLevelType w:val="hybridMultilevel"/>
    <w:tmpl w:val="490EFB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C2E3267"/>
    <w:multiLevelType w:val="hybridMultilevel"/>
    <w:tmpl w:val="5524C408"/>
    <w:lvl w:ilvl="0" w:tplc="FFB0D086">
      <w:numFmt w:val="bullet"/>
      <w:lvlText w:val="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18"/>
  </w:num>
  <w:num w:numId="5">
    <w:abstractNumId w:val="2"/>
  </w:num>
  <w:num w:numId="6">
    <w:abstractNumId w:val="13"/>
  </w:num>
  <w:num w:numId="7">
    <w:abstractNumId w:val="20"/>
  </w:num>
  <w:num w:numId="8">
    <w:abstractNumId w:val="5"/>
  </w:num>
  <w:num w:numId="9">
    <w:abstractNumId w:val="9"/>
  </w:num>
  <w:num w:numId="10">
    <w:abstractNumId w:val="7"/>
  </w:num>
  <w:num w:numId="11">
    <w:abstractNumId w:val="10"/>
  </w:num>
  <w:num w:numId="12">
    <w:abstractNumId w:val="16"/>
  </w:num>
  <w:num w:numId="13">
    <w:abstractNumId w:val="21"/>
  </w:num>
  <w:num w:numId="14">
    <w:abstractNumId w:val="22"/>
  </w:num>
  <w:num w:numId="15">
    <w:abstractNumId w:val="17"/>
  </w:num>
  <w:num w:numId="16">
    <w:abstractNumId w:val="12"/>
  </w:num>
  <w:num w:numId="17">
    <w:abstractNumId w:val="19"/>
  </w:num>
  <w:num w:numId="18">
    <w:abstractNumId w:val="15"/>
  </w:num>
  <w:num w:numId="19">
    <w:abstractNumId w:val="1"/>
  </w:num>
  <w:num w:numId="20">
    <w:abstractNumId w:val="0"/>
  </w:num>
  <w:num w:numId="21">
    <w:abstractNumId w:val="3"/>
  </w:num>
  <w:num w:numId="22">
    <w:abstractNumId w:val="4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zUxMDU3NDIwNDRS0lEKTi0uzszPAykwrwUAVMViiywAAAA="/>
  </w:docVars>
  <w:rsids>
    <w:rsidRoot w:val="00DD7D4C"/>
    <w:rsid w:val="000070B0"/>
    <w:rsid w:val="000164E3"/>
    <w:rsid w:val="000363FD"/>
    <w:rsid w:val="00045B95"/>
    <w:rsid w:val="00047306"/>
    <w:rsid w:val="00077438"/>
    <w:rsid w:val="000A0151"/>
    <w:rsid w:val="000C6929"/>
    <w:rsid w:val="000D30D5"/>
    <w:rsid w:val="00125121"/>
    <w:rsid w:val="00140E2E"/>
    <w:rsid w:val="001455F2"/>
    <w:rsid w:val="0019041A"/>
    <w:rsid w:val="001D0A00"/>
    <w:rsid w:val="001D6F01"/>
    <w:rsid w:val="001D7749"/>
    <w:rsid w:val="00213863"/>
    <w:rsid w:val="00236369"/>
    <w:rsid w:val="00257961"/>
    <w:rsid w:val="00277645"/>
    <w:rsid w:val="002C448C"/>
    <w:rsid w:val="002F205E"/>
    <w:rsid w:val="003E3F9C"/>
    <w:rsid w:val="003F4733"/>
    <w:rsid w:val="0043091B"/>
    <w:rsid w:val="00432C39"/>
    <w:rsid w:val="004502BB"/>
    <w:rsid w:val="00473A3A"/>
    <w:rsid w:val="00483239"/>
    <w:rsid w:val="00497E8F"/>
    <w:rsid w:val="00527F8A"/>
    <w:rsid w:val="00542261"/>
    <w:rsid w:val="005A6B79"/>
    <w:rsid w:val="005D366B"/>
    <w:rsid w:val="00603103"/>
    <w:rsid w:val="006831EB"/>
    <w:rsid w:val="006C1B55"/>
    <w:rsid w:val="006C3ADD"/>
    <w:rsid w:val="006C49F6"/>
    <w:rsid w:val="006C6E82"/>
    <w:rsid w:val="006D4056"/>
    <w:rsid w:val="006F261B"/>
    <w:rsid w:val="0076699F"/>
    <w:rsid w:val="00791124"/>
    <w:rsid w:val="00797ED8"/>
    <w:rsid w:val="007B629C"/>
    <w:rsid w:val="007C4A74"/>
    <w:rsid w:val="007F2CA9"/>
    <w:rsid w:val="00816B37"/>
    <w:rsid w:val="00890B7B"/>
    <w:rsid w:val="008B0AF6"/>
    <w:rsid w:val="00902C26"/>
    <w:rsid w:val="009070F8"/>
    <w:rsid w:val="00917812"/>
    <w:rsid w:val="0096025F"/>
    <w:rsid w:val="00977326"/>
    <w:rsid w:val="009830A3"/>
    <w:rsid w:val="009872BF"/>
    <w:rsid w:val="009B351D"/>
    <w:rsid w:val="009C45F3"/>
    <w:rsid w:val="009E4EB9"/>
    <w:rsid w:val="00A0476D"/>
    <w:rsid w:val="00A27EEB"/>
    <w:rsid w:val="00A34484"/>
    <w:rsid w:val="00A44FEB"/>
    <w:rsid w:val="00A91767"/>
    <w:rsid w:val="00AC7704"/>
    <w:rsid w:val="00AF4F2E"/>
    <w:rsid w:val="00B031F9"/>
    <w:rsid w:val="00B466AE"/>
    <w:rsid w:val="00B57C7A"/>
    <w:rsid w:val="00B82996"/>
    <w:rsid w:val="00BB2FAA"/>
    <w:rsid w:val="00C03C8F"/>
    <w:rsid w:val="00C6131A"/>
    <w:rsid w:val="00C63256"/>
    <w:rsid w:val="00C651F3"/>
    <w:rsid w:val="00C9596F"/>
    <w:rsid w:val="00CA2D3D"/>
    <w:rsid w:val="00CA6C3F"/>
    <w:rsid w:val="00D11008"/>
    <w:rsid w:val="00D93044"/>
    <w:rsid w:val="00DB1132"/>
    <w:rsid w:val="00DD7D4C"/>
    <w:rsid w:val="00DF4100"/>
    <w:rsid w:val="00E7130E"/>
    <w:rsid w:val="00EB4977"/>
    <w:rsid w:val="00EB6AB7"/>
    <w:rsid w:val="00ED53B4"/>
    <w:rsid w:val="00EF2A7B"/>
    <w:rsid w:val="00F17E75"/>
    <w:rsid w:val="00F23CA4"/>
    <w:rsid w:val="00FC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35DF6E"/>
  <w15:chartTrackingRefBased/>
  <w15:docId w15:val="{44334955-2F41-4E37-8CDB-D29DE6BE6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63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3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D4C"/>
  </w:style>
  <w:style w:type="paragraph" w:styleId="Footer">
    <w:name w:val="footer"/>
    <w:basedOn w:val="Normal"/>
    <w:link w:val="FooterChar"/>
    <w:uiPriority w:val="99"/>
    <w:unhideWhenUsed/>
    <w:rsid w:val="00DD7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D4C"/>
  </w:style>
  <w:style w:type="paragraph" w:styleId="NoSpacing">
    <w:name w:val="No Spacing"/>
    <w:uiPriority w:val="1"/>
    <w:qFormat/>
    <w:rsid w:val="006C3AD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363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363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0164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53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86DC6-D699-494C-8504-3A8135B84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y Tanamal</dc:creator>
  <cp:keywords/>
  <dc:description/>
  <cp:lastModifiedBy>Ivy Tanamal</cp:lastModifiedBy>
  <cp:revision>2</cp:revision>
  <dcterms:created xsi:type="dcterms:W3CDTF">2023-06-06T08:47:00Z</dcterms:created>
  <dcterms:modified xsi:type="dcterms:W3CDTF">2023-06-07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099cb5-432b-4925-a611-d0c224247a1e</vt:lpwstr>
  </property>
</Properties>
</file>